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s in RStudio and VS Code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7-09T16:49:46Z</dcterms:created>
  <dcterms:modified xsi:type="dcterms:W3CDTF">2025-07-09T16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  <property fmtid="{D5CDD505-2E9C-101B-9397-08002B2CF9AE}" pid="15" name="version">
    <vt:lpwstr>v1.8</vt:lpwstr>
  </property>
</Properties>
</file>